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F7AB9A" w14:textId="277F1195" w:rsidR="00E338CE" w:rsidRPr="00D3336D" w:rsidRDefault="00E338CE" w:rsidP="00D3336D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7AF28D08" w14:textId="5E58D98A" w:rsidR="00E338CE" w:rsidRPr="0026543F" w:rsidRDefault="0026543F" w:rsidP="00D3336D">
      <w:pPr>
        <w:autoSpaceDE w:val="0"/>
        <w:autoSpaceDN w:val="0"/>
        <w:adjustRightInd w:val="0"/>
        <w:jc w:val="center"/>
        <w:rPr>
          <w:rFonts w:eastAsiaTheme="minorHAnsi" w:cstheme="minorHAnsi"/>
          <w:sz w:val="28"/>
          <w:szCs w:val="28"/>
          <w:lang w:val="en-GB"/>
        </w:rPr>
      </w:pPr>
      <w:r w:rsidRPr="0026543F">
        <w:rPr>
          <w:rFonts w:eastAsiaTheme="minorHAnsi" w:cstheme="minorHAnsi"/>
          <w:sz w:val="28"/>
          <w:szCs w:val="28"/>
          <w:lang w:val="en-GB"/>
        </w:rPr>
        <w:t xml:space="preserve">PhD </w:t>
      </w:r>
      <w:r w:rsidR="00A77C1C" w:rsidRPr="0026543F">
        <w:rPr>
          <w:rFonts w:eastAsiaTheme="minorHAnsi" w:cstheme="minorHAnsi"/>
          <w:sz w:val="28"/>
          <w:szCs w:val="28"/>
          <w:lang w:val="en-GB"/>
        </w:rPr>
        <w:t xml:space="preserve">Transfer Exam </w:t>
      </w:r>
      <w:r w:rsidR="00FC722E">
        <w:rPr>
          <w:rFonts w:eastAsiaTheme="minorHAnsi" w:cstheme="minorHAnsi"/>
          <w:sz w:val="28"/>
          <w:szCs w:val="28"/>
          <w:lang w:val="en-GB"/>
        </w:rPr>
        <w:t>Assessment</w:t>
      </w:r>
      <w:r w:rsidR="00A77C1C" w:rsidRPr="0026543F">
        <w:rPr>
          <w:rFonts w:eastAsiaTheme="minorHAnsi" w:cstheme="minorHAnsi"/>
          <w:sz w:val="28"/>
          <w:szCs w:val="28"/>
          <w:lang w:val="en-GB"/>
        </w:rPr>
        <w:t xml:space="preserve"> </w:t>
      </w:r>
      <w:r w:rsidRPr="0026543F">
        <w:rPr>
          <w:rFonts w:eastAsiaTheme="minorHAnsi" w:cstheme="minorHAnsi"/>
          <w:sz w:val="28"/>
          <w:szCs w:val="28"/>
          <w:lang w:val="en-GB"/>
        </w:rPr>
        <w:t>Form</w:t>
      </w:r>
    </w:p>
    <w:p w14:paraId="752EDAFA" w14:textId="050DB65A" w:rsidR="00366276" w:rsidRPr="0026543F" w:rsidRDefault="00366276" w:rsidP="00D3336D">
      <w:pPr>
        <w:autoSpaceDE w:val="0"/>
        <w:autoSpaceDN w:val="0"/>
        <w:adjustRightInd w:val="0"/>
        <w:jc w:val="center"/>
        <w:rPr>
          <w:rFonts w:eastAsiaTheme="minorHAnsi" w:cstheme="minorHAnsi"/>
          <w:lang w:val="en-GB"/>
        </w:rPr>
      </w:pPr>
    </w:p>
    <w:p w14:paraId="7A196073" w14:textId="1FC43161" w:rsidR="00366276" w:rsidRPr="0026543F" w:rsidRDefault="00366276" w:rsidP="00D3336D">
      <w:pPr>
        <w:autoSpaceDE w:val="0"/>
        <w:autoSpaceDN w:val="0"/>
        <w:adjustRightInd w:val="0"/>
        <w:rPr>
          <w:rFonts w:eastAsiaTheme="minorHAnsi" w:cstheme="minorHAnsi"/>
          <w:b/>
          <w:i/>
          <w:lang w:val="en-GB"/>
        </w:rPr>
      </w:pPr>
      <w:r w:rsidRPr="0026543F">
        <w:rPr>
          <w:rFonts w:eastAsiaTheme="minorHAnsi" w:cstheme="minorHAnsi"/>
          <w:b/>
          <w:i/>
          <w:lang w:val="en-GB"/>
        </w:rPr>
        <w:t xml:space="preserve">This </w:t>
      </w:r>
      <w:r w:rsidR="00B30971">
        <w:rPr>
          <w:rFonts w:eastAsiaTheme="minorHAnsi" w:cstheme="minorHAnsi"/>
          <w:b/>
          <w:i/>
          <w:lang w:val="en-GB"/>
        </w:rPr>
        <w:t>assessment form</w:t>
      </w:r>
      <w:r w:rsidRPr="0026543F">
        <w:rPr>
          <w:rFonts w:eastAsiaTheme="minorHAnsi" w:cstheme="minorHAnsi"/>
          <w:b/>
          <w:i/>
          <w:lang w:val="en-GB"/>
        </w:rPr>
        <w:t xml:space="preserve"> must be </w:t>
      </w:r>
      <w:r w:rsidR="00590AA0" w:rsidRPr="0026543F">
        <w:rPr>
          <w:rFonts w:eastAsiaTheme="minorHAnsi" w:cstheme="minorHAnsi"/>
          <w:b/>
          <w:i/>
          <w:lang w:val="en-GB"/>
        </w:rPr>
        <w:t xml:space="preserve">completed by the Transfer Exam Committee for students seeking to transfer from the MSc to the PhD </w:t>
      </w:r>
      <w:r w:rsidR="000C4D8B">
        <w:rPr>
          <w:rFonts w:eastAsiaTheme="minorHAnsi" w:cstheme="minorHAnsi"/>
          <w:b/>
          <w:i/>
          <w:lang w:val="en-GB"/>
        </w:rPr>
        <w:t>program</w:t>
      </w:r>
      <w:r w:rsidR="00590AA0" w:rsidRPr="0026543F">
        <w:rPr>
          <w:rFonts w:eastAsiaTheme="minorHAnsi" w:cstheme="minorHAnsi"/>
          <w:b/>
          <w:i/>
          <w:lang w:val="en-GB"/>
        </w:rPr>
        <w:t xml:space="preserve">. This </w:t>
      </w:r>
      <w:r w:rsidR="00B30971">
        <w:rPr>
          <w:rFonts w:eastAsiaTheme="minorHAnsi" w:cstheme="minorHAnsi"/>
          <w:b/>
          <w:i/>
          <w:lang w:val="en-GB"/>
        </w:rPr>
        <w:t xml:space="preserve">form must be submitted with their </w:t>
      </w:r>
      <w:r w:rsidR="00590AA0" w:rsidRPr="0026543F">
        <w:rPr>
          <w:rFonts w:eastAsiaTheme="minorHAnsi" w:cstheme="minorHAnsi"/>
          <w:b/>
          <w:i/>
          <w:lang w:val="en-GB"/>
        </w:rPr>
        <w:t>report</w:t>
      </w:r>
      <w:r w:rsidR="00AB0E44" w:rsidRPr="0026543F">
        <w:rPr>
          <w:rFonts w:eastAsiaTheme="minorHAnsi" w:cstheme="minorHAnsi"/>
          <w:b/>
          <w:i/>
          <w:lang w:val="en-GB"/>
        </w:rPr>
        <w:t xml:space="preserve"> </w:t>
      </w:r>
      <w:r w:rsidRPr="0026543F">
        <w:rPr>
          <w:rFonts w:eastAsiaTheme="minorHAnsi" w:cstheme="minorHAnsi"/>
          <w:b/>
          <w:i/>
          <w:lang w:val="en-GB"/>
        </w:rPr>
        <w:t>to the Graduate Administrator followin</w:t>
      </w:r>
      <w:r w:rsidR="00567A82">
        <w:rPr>
          <w:rFonts w:eastAsiaTheme="minorHAnsi" w:cstheme="minorHAnsi"/>
          <w:b/>
          <w:i/>
          <w:lang w:val="en-GB"/>
        </w:rPr>
        <w:t>g</w:t>
      </w:r>
      <w:r w:rsidRPr="0026543F">
        <w:rPr>
          <w:rFonts w:eastAsiaTheme="minorHAnsi" w:cstheme="minorHAnsi"/>
          <w:b/>
          <w:i/>
          <w:lang w:val="en-GB"/>
        </w:rPr>
        <w:t xml:space="preserve"> the </w:t>
      </w:r>
      <w:r w:rsidR="00567A82">
        <w:rPr>
          <w:rFonts w:eastAsiaTheme="minorHAnsi" w:cstheme="minorHAnsi"/>
          <w:b/>
          <w:i/>
          <w:lang w:val="en-GB"/>
        </w:rPr>
        <w:t xml:space="preserve">completion of the </w:t>
      </w:r>
      <w:r w:rsidR="00590AA0" w:rsidRPr="0026543F">
        <w:rPr>
          <w:rFonts w:eastAsiaTheme="minorHAnsi" w:cstheme="minorHAnsi"/>
          <w:b/>
          <w:i/>
          <w:lang w:val="en-GB"/>
        </w:rPr>
        <w:t>transfer exam</w:t>
      </w:r>
      <w:r w:rsidRPr="0026543F">
        <w:rPr>
          <w:rFonts w:eastAsiaTheme="minorHAnsi" w:cstheme="minorHAnsi"/>
          <w:b/>
          <w:i/>
          <w:lang w:val="en-GB"/>
        </w:rPr>
        <w:t>.</w:t>
      </w:r>
    </w:p>
    <w:p w14:paraId="118A721C" w14:textId="08AF0AE1" w:rsidR="00366276" w:rsidRPr="0026543F" w:rsidRDefault="00366276" w:rsidP="00D3336D">
      <w:pPr>
        <w:autoSpaceDE w:val="0"/>
        <w:autoSpaceDN w:val="0"/>
        <w:adjustRightInd w:val="0"/>
        <w:rPr>
          <w:rFonts w:eastAsiaTheme="minorHAnsi" w:cstheme="minorHAnsi"/>
          <w:b/>
          <w:i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1"/>
        <w:gridCol w:w="4981"/>
      </w:tblGrid>
      <w:tr w:rsidR="00366276" w:rsidRPr="0026543F" w14:paraId="02BEDB6F" w14:textId="77777777" w:rsidTr="00366276">
        <w:trPr>
          <w:trHeight w:val="557"/>
        </w:trPr>
        <w:tc>
          <w:tcPr>
            <w:tcW w:w="4981" w:type="dxa"/>
          </w:tcPr>
          <w:p w14:paraId="23E348E1" w14:textId="77777777" w:rsidR="00366276" w:rsidRPr="0026543F" w:rsidRDefault="00366276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sz w:val="24"/>
                <w:szCs w:val="24"/>
                <w:lang w:val="en-GB"/>
              </w:rPr>
            </w:pPr>
            <w:r w:rsidRPr="0026543F">
              <w:rPr>
                <w:rFonts w:eastAsiaTheme="minorHAnsi" w:cstheme="minorHAnsi"/>
                <w:sz w:val="24"/>
                <w:szCs w:val="24"/>
                <w:lang w:val="en-GB"/>
              </w:rPr>
              <w:t>Student Name:</w:t>
            </w:r>
          </w:p>
          <w:p w14:paraId="609616CD" w14:textId="6D4C5199" w:rsidR="00366276" w:rsidRPr="0026543F" w:rsidRDefault="00366276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4981" w:type="dxa"/>
          </w:tcPr>
          <w:p w14:paraId="78F5A4C4" w14:textId="1AD237FA" w:rsidR="00366276" w:rsidRPr="0026543F" w:rsidRDefault="00366276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sz w:val="24"/>
                <w:szCs w:val="24"/>
                <w:lang w:val="en-GB"/>
              </w:rPr>
            </w:pPr>
            <w:r w:rsidRPr="0026543F">
              <w:rPr>
                <w:rFonts w:eastAsiaTheme="minorHAnsi" w:cstheme="minorHAnsi"/>
                <w:sz w:val="24"/>
                <w:szCs w:val="24"/>
                <w:lang w:val="en-GB"/>
              </w:rPr>
              <w:t>Student Number:</w:t>
            </w:r>
          </w:p>
        </w:tc>
      </w:tr>
      <w:tr w:rsidR="00366276" w:rsidRPr="0026543F" w14:paraId="5FAB7CB7" w14:textId="77777777" w:rsidTr="00366276">
        <w:trPr>
          <w:trHeight w:val="674"/>
        </w:trPr>
        <w:tc>
          <w:tcPr>
            <w:tcW w:w="4981" w:type="dxa"/>
          </w:tcPr>
          <w:p w14:paraId="50168989" w14:textId="77777777" w:rsidR="00366276" w:rsidRPr="0026543F" w:rsidRDefault="00366276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sz w:val="24"/>
                <w:szCs w:val="24"/>
                <w:lang w:val="en-GB"/>
              </w:rPr>
            </w:pPr>
            <w:r w:rsidRPr="0026543F">
              <w:rPr>
                <w:rFonts w:eastAsiaTheme="minorHAnsi" w:cstheme="minorHAnsi"/>
                <w:sz w:val="24"/>
                <w:szCs w:val="24"/>
                <w:lang w:val="en-GB"/>
              </w:rPr>
              <w:t>Name of Supervisor:</w:t>
            </w:r>
          </w:p>
          <w:p w14:paraId="6EF4D7E9" w14:textId="59B356D2" w:rsidR="00366276" w:rsidRPr="0026543F" w:rsidRDefault="00366276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4981" w:type="dxa"/>
          </w:tcPr>
          <w:p w14:paraId="420BF464" w14:textId="4EA34FAC" w:rsidR="00366276" w:rsidRPr="0026543F" w:rsidRDefault="00366276" w:rsidP="00D3336D">
            <w:pPr>
              <w:autoSpaceDE w:val="0"/>
              <w:autoSpaceDN w:val="0"/>
              <w:adjustRightInd w:val="0"/>
              <w:rPr>
                <w:rFonts w:eastAsiaTheme="minorHAnsi" w:cstheme="minorHAnsi"/>
                <w:sz w:val="24"/>
                <w:szCs w:val="24"/>
                <w:lang w:val="en-GB"/>
              </w:rPr>
            </w:pPr>
            <w:r w:rsidRPr="0026543F">
              <w:rPr>
                <w:rFonts w:eastAsiaTheme="minorHAnsi" w:cstheme="minorHAnsi"/>
                <w:sz w:val="24"/>
                <w:szCs w:val="24"/>
                <w:lang w:val="en-GB"/>
              </w:rPr>
              <w:t>Name of Co-Supervisor (</w:t>
            </w:r>
            <w:r w:rsidR="00993126" w:rsidRPr="0026543F">
              <w:rPr>
                <w:rFonts w:eastAsiaTheme="minorHAnsi" w:cstheme="minorHAnsi"/>
                <w:sz w:val="24"/>
                <w:szCs w:val="24"/>
                <w:lang w:val="en-GB"/>
              </w:rPr>
              <w:t>i</w:t>
            </w:r>
            <w:r w:rsidRPr="0026543F">
              <w:rPr>
                <w:rFonts w:eastAsiaTheme="minorHAnsi" w:cstheme="minorHAnsi"/>
                <w:sz w:val="24"/>
                <w:szCs w:val="24"/>
                <w:lang w:val="en-GB"/>
              </w:rPr>
              <w:t xml:space="preserve">f </w:t>
            </w:r>
            <w:r w:rsidR="00993126" w:rsidRPr="0026543F">
              <w:rPr>
                <w:rFonts w:eastAsiaTheme="minorHAnsi" w:cstheme="minorHAnsi"/>
                <w:sz w:val="24"/>
                <w:szCs w:val="24"/>
                <w:lang w:val="en-GB"/>
              </w:rPr>
              <w:t>a</w:t>
            </w:r>
            <w:r w:rsidRPr="0026543F">
              <w:rPr>
                <w:rFonts w:eastAsiaTheme="minorHAnsi" w:cstheme="minorHAnsi"/>
                <w:sz w:val="24"/>
                <w:szCs w:val="24"/>
                <w:lang w:val="en-GB"/>
              </w:rPr>
              <w:t>pplicable</w:t>
            </w:r>
            <w:r w:rsidR="00302D73" w:rsidRPr="0026543F">
              <w:rPr>
                <w:rFonts w:eastAsiaTheme="minorHAnsi" w:cstheme="minorHAnsi"/>
                <w:sz w:val="24"/>
                <w:szCs w:val="24"/>
                <w:lang w:val="en-GB"/>
              </w:rPr>
              <w:t>)</w:t>
            </w:r>
            <w:r w:rsidRPr="0026543F">
              <w:rPr>
                <w:rFonts w:eastAsiaTheme="minorHAnsi" w:cstheme="minorHAnsi"/>
                <w:sz w:val="24"/>
                <w:szCs w:val="24"/>
                <w:lang w:val="en-GB"/>
              </w:rPr>
              <w:t>:</w:t>
            </w:r>
          </w:p>
        </w:tc>
      </w:tr>
      <w:tr w:rsidR="00901A15" w:rsidRPr="0026543F" w14:paraId="5FFC8EDF" w14:textId="77777777" w:rsidTr="005446AB">
        <w:trPr>
          <w:trHeight w:val="674"/>
        </w:trPr>
        <w:tc>
          <w:tcPr>
            <w:tcW w:w="9962" w:type="dxa"/>
            <w:gridSpan w:val="2"/>
          </w:tcPr>
          <w:p w14:paraId="6594A0A5" w14:textId="5FB9BF0A" w:rsidR="00901A15" w:rsidRPr="0026543F" w:rsidRDefault="00901A15" w:rsidP="00901A15">
            <w:pPr>
              <w:autoSpaceDE w:val="0"/>
              <w:autoSpaceDN w:val="0"/>
              <w:adjustRightInd w:val="0"/>
              <w:rPr>
                <w:rFonts w:eastAsiaTheme="minorHAnsi" w:cstheme="minorHAnsi"/>
                <w:sz w:val="24"/>
                <w:szCs w:val="24"/>
                <w:lang w:val="en-GB"/>
              </w:rPr>
            </w:pPr>
            <w:r w:rsidRPr="0026543F">
              <w:rPr>
                <w:rFonts w:eastAsiaTheme="minorHAnsi" w:cstheme="minorHAnsi"/>
                <w:sz w:val="24"/>
                <w:szCs w:val="24"/>
                <w:lang w:val="en-GB"/>
              </w:rPr>
              <w:t>Title of thesis:</w:t>
            </w:r>
          </w:p>
          <w:p w14:paraId="6C5A51AF" w14:textId="77777777" w:rsidR="00901A15" w:rsidRPr="0026543F" w:rsidRDefault="00901A15" w:rsidP="00D4648D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</w:tc>
      </w:tr>
    </w:tbl>
    <w:p w14:paraId="3E411036" w14:textId="0435AC3E" w:rsidR="00366276" w:rsidRPr="0026543F" w:rsidRDefault="00366276" w:rsidP="00D3336D">
      <w:pPr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14:paraId="6626296C" w14:textId="77777777" w:rsidR="00A845DE" w:rsidRDefault="00A845DE" w:rsidP="00A845DE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i/>
          <w:lang w:val="en-GB"/>
        </w:rPr>
      </w:pPr>
      <w:r>
        <w:rPr>
          <w:rFonts w:ascii="Times New Roman" w:eastAsiaTheme="minorHAnsi" w:hAnsi="Times New Roman" w:cs="Times New Roman"/>
          <w:b/>
          <w:i/>
          <w:lang w:val="en-GB"/>
        </w:rPr>
        <w:t>Evaluation of Research Completed to Date</w:t>
      </w:r>
    </w:p>
    <w:p w14:paraId="610FEED2" w14:textId="77777777" w:rsidR="00A845DE" w:rsidRDefault="00A845DE" w:rsidP="00A845DE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i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5"/>
        <w:gridCol w:w="1620"/>
        <w:gridCol w:w="1890"/>
        <w:gridCol w:w="2047"/>
      </w:tblGrid>
      <w:tr w:rsidR="00A845DE" w14:paraId="63D9EDBB" w14:textId="77777777" w:rsidTr="00741C14">
        <w:tc>
          <w:tcPr>
            <w:tcW w:w="4405" w:type="dxa"/>
          </w:tcPr>
          <w:p w14:paraId="3B49DF48" w14:textId="77777777" w:rsidR="00A845DE" w:rsidRPr="002817B6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  <w:r w:rsidRPr="002817B6">
              <w:rPr>
                <w:rFonts w:ascii="Times New Roman" w:eastAsiaTheme="minorHAnsi" w:hAnsi="Times New Roman" w:cs="Times New Roman"/>
                <w:b/>
                <w:iCs/>
                <w:lang w:val="en-GB"/>
              </w:rPr>
              <w:t>Evaluation</w:t>
            </w:r>
          </w:p>
        </w:tc>
        <w:tc>
          <w:tcPr>
            <w:tcW w:w="1620" w:type="dxa"/>
          </w:tcPr>
          <w:p w14:paraId="1C07A3B3" w14:textId="77777777" w:rsidR="00A845DE" w:rsidRPr="002817B6" w:rsidRDefault="00A845DE" w:rsidP="00741C1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  <w:r w:rsidRPr="002817B6">
              <w:rPr>
                <w:rFonts w:ascii="Times New Roman" w:eastAsiaTheme="minorHAnsi" w:hAnsi="Times New Roman" w:cs="Times New Roman"/>
                <w:b/>
                <w:iCs/>
                <w:lang w:val="en-GB"/>
              </w:rPr>
              <w:t>Unacceptable</w:t>
            </w:r>
          </w:p>
        </w:tc>
        <w:tc>
          <w:tcPr>
            <w:tcW w:w="1890" w:type="dxa"/>
          </w:tcPr>
          <w:p w14:paraId="6C1FDBFF" w14:textId="77777777" w:rsidR="00A845DE" w:rsidRPr="002817B6" w:rsidRDefault="00A845DE" w:rsidP="00741C1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  <w:r w:rsidRPr="002817B6">
              <w:rPr>
                <w:rFonts w:ascii="Times New Roman" w:eastAsiaTheme="minorHAnsi" w:hAnsi="Times New Roman" w:cs="Times New Roman"/>
                <w:b/>
                <w:iCs/>
                <w:lang w:val="en-GB"/>
              </w:rPr>
              <w:t>Meets Expectations</w:t>
            </w:r>
          </w:p>
        </w:tc>
        <w:tc>
          <w:tcPr>
            <w:tcW w:w="2047" w:type="dxa"/>
          </w:tcPr>
          <w:p w14:paraId="1D47BAE7" w14:textId="77777777" w:rsidR="00A845DE" w:rsidRPr="002817B6" w:rsidRDefault="00A845DE" w:rsidP="00741C1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  <w:r w:rsidRPr="002817B6">
              <w:rPr>
                <w:rFonts w:ascii="Times New Roman" w:eastAsiaTheme="minorHAnsi" w:hAnsi="Times New Roman" w:cs="Times New Roman"/>
                <w:b/>
                <w:iCs/>
                <w:lang w:val="en-GB"/>
              </w:rPr>
              <w:t>Exceeds Expectations</w:t>
            </w:r>
          </w:p>
        </w:tc>
      </w:tr>
      <w:tr w:rsidR="00A845DE" w14:paraId="6D87C25E" w14:textId="77777777" w:rsidTr="00741C14">
        <w:tc>
          <w:tcPr>
            <w:tcW w:w="4405" w:type="dxa"/>
          </w:tcPr>
          <w:p w14:paraId="3A821984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>Oral presentation</w:t>
            </w:r>
          </w:p>
        </w:tc>
        <w:tc>
          <w:tcPr>
            <w:tcW w:w="1620" w:type="dxa"/>
          </w:tcPr>
          <w:p w14:paraId="2C19BD16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  <w:p w14:paraId="7277D08D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1890" w:type="dxa"/>
          </w:tcPr>
          <w:p w14:paraId="7988B013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2047" w:type="dxa"/>
          </w:tcPr>
          <w:p w14:paraId="0BD7B6AD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</w:tr>
      <w:tr w:rsidR="00A845DE" w14:paraId="00C74A59" w14:textId="77777777" w:rsidTr="00741C14">
        <w:tc>
          <w:tcPr>
            <w:tcW w:w="4405" w:type="dxa"/>
          </w:tcPr>
          <w:p w14:paraId="0C3880D8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 xml:space="preserve">Written report </w:t>
            </w:r>
          </w:p>
        </w:tc>
        <w:tc>
          <w:tcPr>
            <w:tcW w:w="1620" w:type="dxa"/>
          </w:tcPr>
          <w:p w14:paraId="6EB39923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  <w:p w14:paraId="7B06B62B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1890" w:type="dxa"/>
          </w:tcPr>
          <w:p w14:paraId="4B878389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2047" w:type="dxa"/>
          </w:tcPr>
          <w:p w14:paraId="28CDF89C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</w:tr>
      <w:tr w:rsidR="00A845DE" w14:paraId="0875F582" w14:textId="77777777" w:rsidTr="00741C14">
        <w:tc>
          <w:tcPr>
            <w:tcW w:w="4405" w:type="dxa"/>
          </w:tcPr>
          <w:p w14:paraId="787BEB5B" w14:textId="6AFCB2F5" w:rsidR="00A845DE" w:rsidRDefault="00882497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  <w:r>
              <w:rPr>
                <w:rFonts w:ascii="Times New Roman" w:eastAsiaTheme="minorHAnsi" w:hAnsi="Times New Roman" w:cs="Times New Roman"/>
                <w:i/>
                <w:sz w:val="20"/>
                <w:szCs w:val="20"/>
                <w:lang w:val="en-GB"/>
              </w:rPr>
              <w:t>C</w:t>
            </w:r>
            <w:r w:rsidR="00A845DE" w:rsidRPr="00BB26BD">
              <w:rPr>
                <w:rFonts w:ascii="Times New Roman" w:eastAsiaTheme="minorHAnsi" w:hAnsi="Times New Roman" w:cs="Times New Roman"/>
                <w:i/>
                <w:sz w:val="20"/>
                <w:szCs w:val="20"/>
                <w:lang w:val="en-GB"/>
              </w:rPr>
              <w:t>omprehensive</w:t>
            </w:r>
            <w:r w:rsidR="00A845DE"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 xml:space="preserve"> </w:t>
            </w:r>
            <w:r w:rsidR="00A845DE" w:rsidRPr="00BB26BD"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 xml:space="preserve">knowledge in specific area of </w:t>
            </w:r>
            <w:r w:rsidR="00A845DE"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 xml:space="preserve">his/her </w:t>
            </w:r>
            <w:r w:rsidR="00A845DE" w:rsidRPr="00BB26BD"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>research</w:t>
            </w:r>
          </w:p>
        </w:tc>
        <w:tc>
          <w:tcPr>
            <w:tcW w:w="1620" w:type="dxa"/>
          </w:tcPr>
          <w:p w14:paraId="4500F6A6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  <w:p w14:paraId="51031598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1890" w:type="dxa"/>
          </w:tcPr>
          <w:p w14:paraId="7E605982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2047" w:type="dxa"/>
          </w:tcPr>
          <w:p w14:paraId="5156C2A4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</w:tr>
      <w:tr w:rsidR="00A845DE" w14:paraId="626B5220" w14:textId="77777777" w:rsidTr="00741C14">
        <w:trPr>
          <w:trHeight w:val="364"/>
        </w:trPr>
        <w:tc>
          <w:tcPr>
            <w:tcW w:w="4405" w:type="dxa"/>
          </w:tcPr>
          <w:p w14:paraId="2D31AEBD" w14:textId="77777777" w:rsidR="00A845DE" w:rsidRPr="00BB26BD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>Overall assessment of the student’s work to date</w:t>
            </w:r>
          </w:p>
        </w:tc>
        <w:tc>
          <w:tcPr>
            <w:tcW w:w="1620" w:type="dxa"/>
          </w:tcPr>
          <w:p w14:paraId="660942BA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1890" w:type="dxa"/>
          </w:tcPr>
          <w:p w14:paraId="0C51D102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2047" w:type="dxa"/>
          </w:tcPr>
          <w:p w14:paraId="39CC01BC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</w:tr>
      <w:tr w:rsidR="00A845DE" w14:paraId="4D86B107" w14:textId="77777777" w:rsidTr="00741C14">
        <w:tc>
          <w:tcPr>
            <w:tcW w:w="4405" w:type="dxa"/>
          </w:tcPr>
          <w:p w14:paraId="7F5AA8AB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</w:pPr>
          </w:p>
          <w:p w14:paraId="5405A088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>Student conducted vast majority of work</w:t>
            </w:r>
          </w:p>
        </w:tc>
        <w:tc>
          <w:tcPr>
            <w:tcW w:w="5557" w:type="dxa"/>
            <w:gridSpan w:val="3"/>
          </w:tcPr>
          <w:p w14:paraId="76EC5759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</w:p>
          <w:p w14:paraId="63DFD848" w14:textId="77777777" w:rsidR="00A845DE" w:rsidRDefault="00A845DE" w:rsidP="00741C1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  <w:r>
              <w:rPr>
                <w:rFonts w:ascii="Times New Roman" w:eastAsiaTheme="minorHAnsi" w:hAnsi="Times New Roman" w:cs="Times New Roman"/>
                <w:b/>
                <w:iCs/>
                <w:lang w:val="en-GB"/>
              </w:rPr>
              <w:t>No              Yes</w:t>
            </w:r>
          </w:p>
          <w:p w14:paraId="1D79322D" w14:textId="77777777" w:rsidR="00A845DE" w:rsidRPr="002817B6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</w:p>
        </w:tc>
      </w:tr>
      <w:tr w:rsidR="00A845DE" w14:paraId="355DE448" w14:textId="77777777" w:rsidTr="00741C14">
        <w:trPr>
          <w:trHeight w:val="877"/>
        </w:trPr>
        <w:tc>
          <w:tcPr>
            <w:tcW w:w="4405" w:type="dxa"/>
          </w:tcPr>
          <w:p w14:paraId="43423ABA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>Major scientific output (e.g. manuscript, paper, formative report) developed and prepared by the student as the primary contributor</w:t>
            </w:r>
          </w:p>
          <w:p w14:paraId="5ED3BB99" w14:textId="77777777" w:rsidR="00A845DE" w:rsidRDefault="00A845DE" w:rsidP="00741C1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1620" w:type="dxa"/>
          </w:tcPr>
          <w:p w14:paraId="7BD0C81A" w14:textId="77777777" w:rsidR="00A845DE" w:rsidRDefault="00A845DE" w:rsidP="00741C1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</w:p>
          <w:p w14:paraId="13998063" w14:textId="77777777" w:rsidR="00A845DE" w:rsidRPr="002817B6" w:rsidRDefault="00A845DE" w:rsidP="00741C1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  <w:r w:rsidRPr="002817B6">
              <w:rPr>
                <w:rFonts w:ascii="Times New Roman" w:eastAsiaTheme="minorHAnsi" w:hAnsi="Times New Roman" w:cs="Times New Roman"/>
                <w:b/>
                <w:iCs/>
                <w:lang w:val="en-GB"/>
              </w:rPr>
              <w:t>No</w:t>
            </w:r>
          </w:p>
        </w:tc>
        <w:tc>
          <w:tcPr>
            <w:tcW w:w="1890" w:type="dxa"/>
          </w:tcPr>
          <w:p w14:paraId="02DF2205" w14:textId="77777777" w:rsidR="00A845DE" w:rsidRDefault="00A845DE" w:rsidP="00741C1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</w:p>
          <w:p w14:paraId="4528DB4E" w14:textId="77777777" w:rsidR="00A845DE" w:rsidRPr="002817B6" w:rsidRDefault="00A845DE" w:rsidP="00741C1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  <w:r>
              <w:rPr>
                <w:rFonts w:ascii="Times New Roman" w:eastAsiaTheme="minorHAnsi" w:hAnsi="Times New Roman" w:cs="Times New Roman"/>
                <w:b/>
                <w:iCs/>
                <w:lang w:val="en-GB"/>
              </w:rPr>
              <w:t>In Progress</w:t>
            </w:r>
          </w:p>
        </w:tc>
        <w:tc>
          <w:tcPr>
            <w:tcW w:w="2047" w:type="dxa"/>
          </w:tcPr>
          <w:p w14:paraId="4B720FBC" w14:textId="77777777" w:rsidR="00A845DE" w:rsidRDefault="00A845DE" w:rsidP="00741C1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</w:p>
          <w:p w14:paraId="71D28C51" w14:textId="77777777" w:rsidR="00A845DE" w:rsidRPr="002817B6" w:rsidRDefault="00A845DE" w:rsidP="00741C1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  <w:r>
              <w:rPr>
                <w:rFonts w:ascii="Times New Roman" w:eastAsiaTheme="minorHAnsi" w:hAnsi="Times New Roman" w:cs="Times New Roman"/>
                <w:b/>
                <w:iCs/>
                <w:lang w:val="en-GB"/>
              </w:rPr>
              <w:t>Yes</w:t>
            </w:r>
          </w:p>
        </w:tc>
      </w:tr>
      <w:tr w:rsidR="00927F74" w14:paraId="1BF0DB07" w14:textId="77777777" w:rsidTr="00741C14">
        <w:trPr>
          <w:trHeight w:val="877"/>
        </w:trPr>
        <w:tc>
          <w:tcPr>
            <w:tcW w:w="4405" w:type="dxa"/>
          </w:tcPr>
          <w:p w14:paraId="0CF3210C" w14:textId="1D5D577A" w:rsidR="00927F74" w:rsidRDefault="00927F74" w:rsidP="00927F7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</w:pPr>
            <w:r w:rsidRPr="00E5640E"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>Feasibility of proposed PhD research project</w:t>
            </w:r>
          </w:p>
        </w:tc>
        <w:tc>
          <w:tcPr>
            <w:tcW w:w="1620" w:type="dxa"/>
          </w:tcPr>
          <w:p w14:paraId="66478E4B" w14:textId="77777777" w:rsidR="00927F74" w:rsidRDefault="00927F74" w:rsidP="00927F7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</w:p>
        </w:tc>
        <w:tc>
          <w:tcPr>
            <w:tcW w:w="1890" w:type="dxa"/>
          </w:tcPr>
          <w:p w14:paraId="622AB148" w14:textId="77777777" w:rsidR="00927F74" w:rsidRDefault="00927F74" w:rsidP="00927F7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</w:p>
        </w:tc>
        <w:tc>
          <w:tcPr>
            <w:tcW w:w="2047" w:type="dxa"/>
          </w:tcPr>
          <w:p w14:paraId="1ADFEF6D" w14:textId="77777777" w:rsidR="00927F74" w:rsidRDefault="00927F74" w:rsidP="00927F7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</w:p>
        </w:tc>
      </w:tr>
      <w:tr w:rsidR="00927F74" w14:paraId="054134EB" w14:textId="77777777" w:rsidTr="00741C14">
        <w:trPr>
          <w:trHeight w:val="877"/>
        </w:trPr>
        <w:tc>
          <w:tcPr>
            <w:tcW w:w="4405" w:type="dxa"/>
          </w:tcPr>
          <w:p w14:paraId="10EAE421" w14:textId="20F1AABB" w:rsidR="00927F74" w:rsidRDefault="00927F74" w:rsidP="00927F74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>Overall assessment of the student’s ability to complete this PhD project</w:t>
            </w:r>
          </w:p>
        </w:tc>
        <w:tc>
          <w:tcPr>
            <w:tcW w:w="1620" w:type="dxa"/>
          </w:tcPr>
          <w:p w14:paraId="1E3E6E61" w14:textId="77777777" w:rsidR="00927F74" w:rsidRDefault="00927F74" w:rsidP="00927F7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</w:p>
        </w:tc>
        <w:tc>
          <w:tcPr>
            <w:tcW w:w="1890" w:type="dxa"/>
          </w:tcPr>
          <w:p w14:paraId="5C1D2F0B" w14:textId="77777777" w:rsidR="00927F74" w:rsidRDefault="00927F74" w:rsidP="00927F7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</w:p>
        </w:tc>
        <w:tc>
          <w:tcPr>
            <w:tcW w:w="2047" w:type="dxa"/>
          </w:tcPr>
          <w:p w14:paraId="66A28E7D" w14:textId="77777777" w:rsidR="00927F74" w:rsidRDefault="00927F74" w:rsidP="00927F7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</w:p>
        </w:tc>
      </w:tr>
    </w:tbl>
    <w:p w14:paraId="6E0B6483" w14:textId="77777777" w:rsidR="00A845DE" w:rsidRDefault="00A845DE" w:rsidP="00A845DE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i/>
          <w:lang w:val="en-GB"/>
        </w:rPr>
      </w:pPr>
    </w:p>
    <w:p w14:paraId="461BE4EF" w14:textId="77777777" w:rsidR="00A845DE" w:rsidRDefault="00A845DE" w:rsidP="00A845DE">
      <w:pPr>
        <w:rPr>
          <w:rFonts w:ascii="Times New Roman" w:eastAsiaTheme="minorHAnsi" w:hAnsi="Times New Roman" w:cs="Times New Roman"/>
          <w:b/>
          <w:i/>
          <w:lang w:val="en-GB"/>
        </w:rPr>
      </w:pPr>
    </w:p>
    <w:p w14:paraId="372A7BAB" w14:textId="77777777" w:rsidR="00A845DE" w:rsidRDefault="00A845DE" w:rsidP="00A845DE">
      <w:pPr>
        <w:rPr>
          <w:rFonts w:ascii="Times New Roman" w:eastAsiaTheme="minorHAnsi" w:hAnsi="Times New Roman" w:cs="Times New Roman"/>
          <w:b/>
          <w:i/>
          <w:lang w:val="en-GB"/>
        </w:rPr>
      </w:pPr>
    </w:p>
    <w:p w14:paraId="4CF4289E" w14:textId="77777777" w:rsidR="00891C30" w:rsidRDefault="00891C30" w:rsidP="00A845DE">
      <w:pPr>
        <w:rPr>
          <w:rFonts w:ascii="Times New Roman" w:eastAsiaTheme="minorHAnsi" w:hAnsi="Times New Roman" w:cs="Times New Roman"/>
          <w:b/>
          <w:i/>
          <w:lang w:val="en-GB"/>
        </w:rPr>
      </w:pPr>
    </w:p>
    <w:p w14:paraId="7DF007D2" w14:textId="77777777" w:rsidR="00891C30" w:rsidRDefault="00891C30" w:rsidP="00A845DE">
      <w:pPr>
        <w:rPr>
          <w:rFonts w:ascii="Times New Roman" w:eastAsiaTheme="minorHAnsi" w:hAnsi="Times New Roman" w:cs="Times New Roman"/>
          <w:b/>
          <w:i/>
          <w:lang w:val="en-GB"/>
        </w:rPr>
      </w:pPr>
    </w:p>
    <w:p w14:paraId="507D60FD" w14:textId="77777777" w:rsidR="00A845DE" w:rsidRDefault="00A845DE" w:rsidP="00E11CFB">
      <w:pPr>
        <w:autoSpaceDE w:val="0"/>
        <w:autoSpaceDN w:val="0"/>
        <w:adjustRightInd w:val="0"/>
        <w:rPr>
          <w:rFonts w:eastAsiaTheme="minorHAnsi" w:cstheme="minorHAnsi"/>
          <w:b/>
          <w:i/>
          <w:lang w:val="en-GB"/>
        </w:rPr>
      </w:pPr>
    </w:p>
    <w:p w14:paraId="12F1159F" w14:textId="77777777" w:rsidR="00927F74" w:rsidRDefault="00927F74" w:rsidP="006B0E3F">
      <w:pPr>
        <w:rPr>
          <w:rFonts w:eastAsiaTheme="minorHAnsi" w:cstheme="minorHAnsi"/>
          <w:b/>
          <w:i/>
          <w:lang w:val="en-GB"/>
        </w:rPr>
      </w:pPr>
    </w:p>
    <w:p w14:paraId="5CD8C8AB" w14:textId="744B971C" w:rsidR="007C26FC" w:rsidRPr="0026543F" w:rsidRDefault="00FA6A4B" w:rsidP="006B0E3F">
      <w:pPr>
        <w:rPr>
          <w:rFonts w:eastAsiaTheme="minorHAnsi" w:cstheme="minorHAnsi"/>
          <w:b/>
          <w:i/>
          <w:lang w:val="en-GB"/>
        </w:rPr>
      </w:pPr>
      <w:r>
        <w:rPr>
          <w:rFonts w:eastAsiaTheme="minorHAnsi" w:cstheme="minorHAnsi"/>
          <w:b/>
          <w:i/>
          <w:lang w:val="en-GB"/>
        </w:rPr>
        <w:lastRenderedPageBreak/>
        <w:t>Required c</w:t>
      </w:r>
      <w:r w:rsidR="007C26FC" w:rsidRPr="0026543F">
        <w:rPr>
          <w:rFonts w:eastAsiaTheme="minorHAnsi" w:cstheme="minorHAnsi"/>
          <w:b/>
          <w:i/>
          <w:lang w:val="en-GB"/>
        </w:rPr>
        <w:t>omments from Transfer Exam Committee</w:t>
      </w:r>
      <w:r>
        <w:rPr>
          <w:rFonts w:eastAsiaTheme="minorHAnsi" w:cstheme="minorHAnsi"/>
          <w:b/>
          <w:i/>
          <w:lang w:val="en-GB"/>
        </w:rPr>
        <w:t xml:space="preserve"> (elaborate on evaluations above)</w:t>
      </w:r>
    </w:p>
    <w:p w14:paraId="431D19CB" w14:textId="317EB451" w:rsidR="007C26FC" w:rsidRPr="0026543F" w:rsidRDefault="007C26FC" w:rsidP="007C26FC">
      <w:pPr>
        <w:autoSpaceDE w:val="0"/>
        <w:autoSpaceDN w:val="0"/>
        <w:adjustRightInd w:val="0"/>
        <w:rPr>
          <w:rFonts w:eastAsiaTheme="minorHAnsi" w:cstheme="minorHAnsi"/>
          <w:i/>
          <w:lang w:val="en-GB"/>
        </w:rPr>
      </w:pPr>
      <w:r w:rsidRPr="0026543F">
        <w:rPr>
          <w:rFonts w:eastAsiaTheme="minorHAnsi" w:cstheme="minorHAnsi"/>
          <w:i/>
          <w:lang w:val="en-GB"/>
        </w:rPr>
        <w:t>Attach additional pages if necess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2"/>
      </w:tblGrid>
      <w:tr w:rsidR="007C26FC" w:rsidRPr="0026543F" w14:paraId="6BC9D0B6" w14:textId="77777777" w:rsidTr="00A25F05">
        <w:tc>
          <w:tcPr>
            <w:tcW w:w="9962" w:type="dxa"/>
          </w:tcPr>
          <w:p w14:paraId="039721F7" w14:textId="77777777" w:rsidR="007C26FC" w:rsidRPr="0026543F" w:rsidRDefault="007C26FC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57FEAC0A" w14:textId="77777777" w:rsidR="007C26FC" w:rsidRPr="0026543F" w:rsidRDefault="007C26FC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601AD505" w14:textId="77777777" w:rsidR="007C26FC" w:rsidRPr="0026543F" w:rsidRDefault="007C26FC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006B1569" w14:textId="77777777" w:rsidR="007C26FC" w:rsidRPr="0026543F" w:rsidRDefault="007C26FC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27210289" w14:textId="77777777" w:rsidR="007C26FC" w:rsidRPr="0026543F" w:rsidRDefault="007C26FC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2B8A1CC6" w14:textId="77777777" w:rsidR="007C26FC" w:rsidRPr="0026543F" w:rsidRDefault="007C26FC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6C7E9E49" w14:textId="77777777" w:rsidR="007C26FC" w:rsidRPr="0026543F" w:rsidRDefault="007C26FC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508B45DD" w14:textId="77777777" w:rsidR="007C26FC" w:rsidRPr="0026543F" w:rsidRDefault="007C26FC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1829FB11" w14:textId="77777777" w:rsidR="007C26FC" w:rsidRPr="0026543F" w:rsidRDefault="007C26FC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1D917360" w14:textId="77777777" w:rsidR="007C26FC" w:rsidRPr="0026543F" w:rsidRDefault="007C26FC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7003E631" w14:textId="77777777" w:rsidR="007C26FC" w:rsidRPr="0026543F" w:rsidRDefault="007C26FC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3F0B6090" w14:textId="32844E14" w:rsidR="00FF3E12" w:rsidRPr="0026543F" w:rsidRDefault="00FF3E12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18B41FF9" w14:textId="513B4A9B" w:rsidR="00FF3E12" w:rsidRPr="0026543F" w:rsidRDefault="00FF3E12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6AA9EA28" w14:textId="1388F62C" w:rsidR="00FF3E12" w:rsidRPr="0026543F" w:rsidRDefault="00FF3E12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0858B035" w14:textId="4D6C99E6" w:rsidR="00FF3E12" w:rsidRDefault="00FF3E12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0D108DE3" w14:textId="77777777" w:rsidR="00A00B07" w:rsidRDefault="00A00B07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4036728E" w14:textId="77777777" w:rsidR="00ED1F57" w:rsidRDefault="00ED1F57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31F6AA69" w14:textId="77777777" w:rsidR="00ED1F57" w:rsidRDefault="00ED1F57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5B93163D" w14:textId="77777777" w:rsidR="00ED1F57" w:rsidRDefault="00ED1F57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20BFB7E9" w14:textId="77777777" w:rsidR="00ED1F57" w:rsidRDefault="00ED1F57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5A58F2AE" w14:textId="260D6B81" w:rsidR="00FF3E12" w:rsidRPr="0026543F" w:rsidRDefault="00FF3E12" w:rsidP="00A00B07">
            <w:pPr>
              <w:tabs>
                <w:tab w:val="left" w:pos="2324"/>
              </w:tabs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3989D649" w14:textId="43319709" w:rsidR="007C26FC" w:rsidRPr="0026543F" w:rsidRDefault="007C26FC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607C1274" w14:textId="12DCD259" w:rsidR="00802855" w:rsidRPr="0026543F" w:rsidRDefault="00802855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3C7E4A84" w14:textId="53FD8DE8" w:rsidR="00802855" w:rsidRPr="0026543F" w:rsidRDefault="00802855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4139E2F6" w14:textId="64C4BD80" w:rsidR="00802855" w:rsidRPr="0026543F" w:rsidRDefault="00802855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184537CD" w14:textId="77777777" w:rsidR="007C26FC" w:rsidRPr="0026543F" w:rsidRDefault="007C26FC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77EE80B6" w14:textId="77777777" w:rsidR="007C26FC" w:rsidRPr="0026543F" w:rsidRDefault="007C26FC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13CCD04A" w14:textId="77777777" w:rsidR="007C26FC" w:rsidRPr="0026543F" w:rsidRDefault="007C26FC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  <w:p w14:paraId="335F5843" w14:textId="77777777" w:rsidR="007C26FC" w:rsidRPr="0026543F" w:rsidRDefault="007C26FC" w:rsidP="00A25F05">
            <w:pPr>
              <w:autoSpaceDE w:val="0"/>
              <w:autoSpaceDN w:val="0"/>
              <w:adjustRightInd w:val="0"/>
              <w:rPr>
                <w:rFonts w:eastAsiaTheme="minorHAnsi" w:cstheme="minorHAnsi"/>
                <w:lang w:val="en-GB"/>
              </w:rPr>
            </w:pPr>
          </w:p>
        </w:tc>
      </w:tr>
    </w:tbl>
    <w:p w14:paraId="4719EAC2" w14:textId="696F3448" w:rsidR="00984C8F" w:rsidRPr="0026543F" w:rsidRDefault="00984C8F" w:rsidP="00984C8F">
      <w:pPr>
        <w:autoSpaceDE w:val="0"/>
        <w:autoSpaceDN w:val="0"/>
        <w:adjustRightInd w:val="0"/>
        <w:rPr>
          <w:rFonts w:eastAsiaTheme="minorHAnsi" w:cstheme="minorHAnsi"/>
          <w:color w:val="000000" w:themeColor="text1"/>
          <w:lang w:val="en-GB"/>
        </w:rPr>
      </w:pPr>
      <w:r w:rsidRPr="0026543F">
        <w:rPr>
          <w:rFonts w:eastAsiaTheme="minorHAnsi" w:cstheme="minorHAnsi"/>
          <w:color w:val="000000" w:themeColor="text1"/>
          <w:lang w:val="en-GB"/>
        </w:rPr>
        <w:sym w:font="Symbol" w:char="F07F"/>
      </w:r>
      <w:r w:rsidRPr="0026543F">
        <w:rPr>
          <w:rFonts w:eastAsiaTheme="minorHAnsi" w:cstheme="minorHAnsi"/>
          <w:color w:val="000000" w:themeColor="text1"/>
          <w:lang w:val="en-GB"/>
        </w:rPr>
        <w:t xml:space="preserve">  Transfer Exam Committee recommends student transfer from MSc to PhD program</w:t>
      </w:r>
      <w:r w:rsidR="00D1618C">
        <w:rPr>
          <w:rFonts w:eastAsiaTheme="minorHAnsi" w:cstheme="minorHAnsi"/>
          <w:color w:val="000000" w:themeColor="text1"/>
          <w:lang w:val="en-GB"/>
        </w:rPr>
        <w:t>.</w:t>
      </w:r>
    </w:p>
    <w:p w14:paraId="484FF030" w14:textId="784BAED5" w:rsidR="00984C8F" w:rsidRDefault="00984C8F" w:rsidP="00984C8F">
      <w:pPr>
        <w:autoSpaceDE w:val="0"/>
        <w:autoSpaceDN w:val="0"/>
        <w:adjustRightInd w:val="0"/>
        <w:rPr>
          <w:rFonts w:eastAsiaTheme="minorHAnsi" w:cstheme="minorHAnsi"/>
          <w:color w:val="000000" w:themeColor="text1"/>
          <w:lang w:val="en-GB"/>
        </w:rPr>
      </w:pPr>
      <w:r w:rsidRPr="0026543F">
        <w:rPr>
          <w:rFonts w:eastAsiaTheme="minorHAnsi" w:cstheme="minorHAnsi"/>
          <w:color w:val="000000" w:themeColor="text1"/>
          <w:lang w:val="en-GB"/>
        </w:rPr>
        <w:sym w:font="Symbol" w:char="F07F"/>
      </w:r>
      <w:r w:rsidRPr="0026543F">
        <w:rPr>
          <w:rFonts w:eastAsiaTheme="minorHAnsi" w:cstheme="minorHAnsi"/>
          <w:color w:val="000000" w:themeColor="text1"/>
          <w:lang w:val="en-GB"/>
        </w:rPr>
        <w:t xml:space="preserve">  Transfer Exam Committee recommends student complete the MSc program</w:t>
      </w:r>
      <w:r w:rsidR="00D1618C">
        <w:rPr>
          <w:rFonts w:eastAsiaTheme="minorHAnsi" w:cstheme="minorHAnsi"/>
          <w:color w:val="000000" w:themeColor="text1"/>
          <w:lang w:val="en-GB"/>
        </w:rPr>
        <w:t>.</w:t>
      </w:r>
    </w:p>
    <w:p w14:paraId="598DEFA7" w14:textId="77777777" w:rsidR="00417B9F" w:rsidRDefault="00417B9F" w:rsidP="00984C8F">
      <w:pPr>
        <w:autoSpaceDE w:val="0"/>
        <w:autoSpaceDN w:val="0"/>
        <w:adjustRightInd w:val="0"/>
        <w:rPr>
          <w:rFonts w:eastAsiaTheme="minorHAnsi" w:cstheme="minorHAnsi"/>
          <w:color w:val="000000" w:themeColor="text1"/>
          <w:lang w:val="en-GB"/>
        </w:rPr>
      </w:pPr>
    </w:p>
    <w:p w14:paraId="4C1E23BD" w14:textId="77777777" w:rsidR="00417B9F" w:rsidRPr="00A00B07" w:rsidRDefault="00417B9F" w:rsidP="00417B9F">
      <w:pPr>
        <w:autoSpaceDE w:val="0"/>
        <w:autoSpaceDN w:val="0"/>
        <w:adjustRightInd w:val="0"/>
        <w:rPr>
          <w:rFonts w:eastAsiaTheme="minorHAnsi" w:cstheme="minorHAnsi"/>
          <w:b/>
          <w:iCs/>
          <w:lang w:val="en-GB"/>
        </w:rPr>
      </w:pPr>
      <w:r w:rsidRPr="00A00B07">
        <w:rPr>
          <w:rFonts w:eastAsiaTheme="minorHAnsi" w:cstheme="minorHAnsi"/>
          <w:b/>
          <w:iCs/>
          <w:lang w:val="en-GB"/>
        </w:rPr>
        <w:t>Signatures</w:t>
      </w:r>
    </w:p>
    <w:p w14:paraId="3B4DF748" w14:textId="77777777" w:rsidR="00417B9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39145508" w14:textId="77777777" w:rsidR="00417B9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5C0EDF82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41A162A1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26543F">
        <w:rPr>
          <w:rFonts w:eastAsiaTheme="minorHAnsi" w:cstheme="minorHAnsi"/>
          <w:sz w:val="16"/>
          <w:szCs w:val="16"/>
          <w:lang w:val="en-GB"/>
        </w:rPr>
        <w:t>___________________________________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________________________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___________________________________________</w:t>
      </w:r>
    </w:p>
    <w:p w14:paraId="6751A39C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26543F">
        <w:rPr>
          <w:rFonts w:eastAsiaTheme="minorHAnsi" w:cstheme="minorHAnsi"/>
          <w:sz w:val="16"/>
          <w:szCs w:val="16"/>
          <w:lang w:val="en-GB"/>
        </w:rPr>
        <w:t>Name of Exam Committee Chair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Date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Signature (Exam Committee Chair)</w:t>
      </w:r>
    </w:p>
    <w:p w14:paraId="41FE91CE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5E2C6885" w14:textId="77777777" w:rsidR="00417B9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3E9ADD7C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68B2AA9A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26543F">
        <w:rPr>
          <w:rFonts w:eastAsiaTheme="minorHAnsi" w:cstheme="minorHAnsi"/>
          <w:sz w:val="16"/>
          <w:szCs w:val="16"/>
          <w:lang w:val="en-GB"/>
        </w:rPr>
        <w:t>___________________________________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________________________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___________________________________________</w:t>
      </w:r>
    </w:p>
    <w:p w14:paraId="2947D28E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26543F">
        <w:rPr>
          <w:rFonts w:eastAsiaTheme="minorHAnsi" w:cstheme="minorHAnsi"/>
          <w:sz w:val="16"/>
          <w:szCs w:val="16"/>
          <w:lang w:val="en-GB"/>
        </w:rPr>
        <w:t>Name of Supervisor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Date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Signature (Supervisor)</w:t>
      </w:r>
    </w:p>
    <w:p w14:paraId="436547AF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1F7BE3F6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44C4A394" w14:textId="77777777" w:rsidR="00417B9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6EE5109B" w14:textId="51DA74EE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26543F">
        <w:rPr>
          <w:rFonts w:eastAsiaTheme="minorHAnsi" w:cstheme="minorHAnsi"/>
          <w:sz w:val="16"/>
          <w:szCs w:val="16"/>
          <w:lang w:val="en-GB"/>
        </w:rPr>
        <w:t>___________________________________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________________________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___________________________________________</w:t>
      </w:r>
    </w:p>
    <w:p w14:paraId="64BB0C02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26543F">
        <w:rPr>
          <w:rFonts w:eastAsiaTheme="minorHAnsi" w:cstheme="minorHAnsi"/>
          <w:sz w:val="16"/>
          <w:szCs w:val="16"/>
          <w:lang w:val="en-GB"/>
        </w:rPr>
        <w:t>Name of Co-Supervisor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Date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Signature (Co-Supervisor)</w:t>
      </w:r>
    </w:p>
    <w:p w14:paraId="76C892BF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07B2AA6B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6C407641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26543F">
        <w:rPr>
          <w:rFonts w:eastAsiaTheme="minorHAnsi" w:cstheme="minorHAnsi"/>
          <w:sz w:val="16"/>
          <w:szCs w:val="16"/>
          <w:lang w:val="en-GB"/>
        </w:rPr>
        <w:t>___________________________________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________________________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___________________________________________</w:t>
      </w:r>
    </w:p>
    <w:p w14:paraId="00057BFA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26543F">
        <w:rPr>
          <w:rFonts w:eastAsiaTheme="minorHAnsi" w:cstheme="minorHAnsi"/>
          <w:sz w:val="16"/>
          <w:szCs w:val="16"/>
          <w:lang w:val="en-GB"/>
        </w:rPr>
        <w:t>Name of GAC Member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Date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Signature (GAC Member)</w:t>
      </w:r>
    </w:p>
    <w:p w14:paraId="6D71C9B5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4154252F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54234A39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26543F">
        <w:rPr>
          <w:rFonts w:eastAsiaTheme="minorHAnsi" w:cstheme="minorHAnsi"/>
          <w:sz w:val="16"/>
          <w:szCs w:val="16"/>
          <w:lang w:val="en-GB"/>
        </w:rPr>
        <w:t>___________________________________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________________________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___________________________________________</w:t>
      </w:r>
    </w:p>
    <w:p w14:paraId="68E357DA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26543F">
        <w:rPr>
          <w:rFonts w:eastAsiaTheme="minorHAnsi" w:cstheme="minorHAnsi"/>
          <w:sz w:val="16"/>
          <w:szCs w:val="16"/>
          <w:lang w:val="en-GB"/>
        </w:rPr>
        <w:t>Name of GAC Member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Date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Signature (GAC Member)</w:t>
      </w:r>
    </w:p>
    <w:p w14:paraId="74AE3CA7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5B59D98A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</w:p>
    <w:p w14:paraId="20FB5B2D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26543F">
        <w:rPr>
          <w:rFonts w:eastAsiaTheme="minorHAnsi" w:cstheme="minorHAnsi"/>
          <w:sz w:val="16"/>
          <w:szCs w:val="16"/>
          <w:lang w:val="en-GB"/>
        </w:rPr>
        <w:t>___________________________________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________________________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___________________________________________</w:t>
      </w:r>
    </w:p>
    <w:p w14:paraId="65E5913B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26543F">
        <w:rPr>
          <w:rFonts w:eastAsiaTheme="minorHAnsi" w:cstheme="minorHAnsi"/>
          <w:sz w:val="16"/>
          <w:szCs w:val="16"/>
          <w:lang w:val="en-GB"/>
        </w:rPr>
        <w:t>Name of Field Expert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Date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Signature (Field Expert)</w:t>
      </w:r>
    </w:p>
    <w:p w14:paraId="33017401" w14:textId="77777777" w:rsidR="00417B9F" w:rsidRPr="0026543F" w:rsidRDefault="00417B9F" w:rsidP="00417B9F">
      <w:pPr>
        <w:rPr>
          <w:rFonts w:cstheme="minorHAnsi"/>
          <w:sz w:val="16"/>
          <w:szCs w:val="16"/>
          <w:lang w:val="en-GB"/>
        </w:rPr>
      </w:pPr>
    </w:p>
    <w:p w14:paraId="59CC0F99" w14:textId="77777777" w:rsidR="00417B9F" w:rsidRPr="0026543F" w:rsidRDefault="00417B9F" w:rsidP="00417B9F">
      <w:pPr>
        <w:rPr>
          <w:rFonts w:cstheme="minorHAnsi"/>
          <w:b/>
          <w:i/>
          <w:sz w:val="16"/>
          <w:szCs w:val="16"/>
          <w:lang w:val="en-GB"/>
        </w:rPr>
      </w:pPr>
    </w:p>
    <w:p w14:paraId="047F3422" w14:textId="77777777" w:rsidR="00417B9F" w:rsidRPr="0026543F" w:rsidRDefault="00417B9F" w:rsidP="00417B9F">
      <w:pPr>
        <w:autoSpaceDE w:val="0"/>
        <w:autoSpaceDN w:val="0"/>
        <w:adjustRightInd w:val="0"/>
        <w:rPr>
          <w:rFonts w:eastAsiaTheme="minorHAnsi" w:cstheme="minorHAnsi"/>
          <w:sz w:val="16"/>
          <w:szCs w:val="16"/>
          <w:lang w:val="en-GB"/>
        </w:rPr>
      </w:pPr>
      <w:r w:rsidRPr="0026543F">
        <w:rPr>
          <w:rFonts w:eastAsiaTheme="minorHAnsi" w:cstheme="minorHAnsi"/>
          <w:sz w:val="16"/>
          <w:szCs w:val="16"/>
          <w:lang w:val="en-GB"/>
        </w:rPr>
        <w:t>___________________________________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________________________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___________________________________________</w:t>
      </w:r>
    </w:p>
    <w:p w14:paraId="1EFF9DC6" w14:textId="77777777" w:rsidR="00417B9F" w:rsidRDefault="00417B9F" w:rsidP="00417B9F">
      <w:pPr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  <w:lang w:val="en-GB"/>
        </w:rPr>
      </w:pPr>
      <w:r w:rsidRPr="0026543F">
        <w:rPr>
          <w:rFonts w:eastAsiaTheme="minorHAnsi" w:cstheme="minorHAnsi"/>
          <w:sz w:val="16"/>
          <w:szCs w:val="16"/>
          <w:lang w:val="en-GB"/>
        </w:rPr>
        <w:t>Name of Field Expert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  <w:t>Date</w:t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26543F">
        <w:rPr>
          <w:rFonts w:eastAsiaTheme="minorHAnsi" w:cstheme="minorHAnsi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Signature (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>Field Expert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>)</w:t>
      </w:r>
    </w:p>
    <w:p w14:paraId="1CC46F68" w14:textId="77777777" w:rsidR="00417B9F" w:rsidRPr="0026543F" w:rsidRDefault="00417B9F" w:rsidP="00984C8F">
      <w:pPr>
        <w:autoSpaceDE w:val="0"/>
        <w:autoSpaceDN w:val="0"/>
        <w:adjustRightInd w:val="0"/>
        <w:rPr>
          <w:rFonts w:eastAsiaTheme="minorHAnsi" w:cstheme="minorHAnsi"/>
          <w:color w:val="000000" w:themeColor="text1"/>
          <w:lang w:val="en-GB"/>
        </w:rPr>
      </w:pPr>
    </w:p>
    <w:p w14:paraId="54B9226D" w14:textId="77777777" w:rsidR="00DB4751" w:rsidRDefault="00DB4751" w:rsidP="00984C8F">
      <w:pPr>
        <w:autoSpaceDE w:val="0"/>
        <w:autoSpaceDN w:val="0"/>
        <w:adjustRightInd w:val="0"/>
        <w:rPr>
          <w:rFonts w:eastAsiaTheme="minorHAnsi" w:cstheme="minorHAnsi"/>
          <w:b/>
          <w:i/>
          <w:lang w:val="en-GB"/>
        </w:rPr>
      </w:pPr>
    </w:p>
    <w:p w14:paraId="1D6707E1" w14:textId="15220226" w:rsidR="00984C8F" w:rsidRDefault="00984C8F" w:rsidP="00984C8F">
      <w:pPr>
        <w:autoSpaceDE w:val="0"/>
        <w:autoSpaceDN w:val="0"/>
        <w:adjustRightInd w:val="0"/>
        <w:rPr>
          <w:rFonts w:eastAsiaTheme="minorHAnsi" w:cstheme="minorHAnsi"/>
          <w:b/>
          <w:i/>
          <w:lang w:val="en-GB"/>
        </w:rPr>
      </w:pPr>
      <w:r w:rsidRPr="0026543F">
        <w:rPr>
          <w:rFonts w:eastAsiaTheme="minorHAnsi" w:cstheme="minorHAnsi"/>
          <w:b/>
          <w:i/>
          <w:lang w:val="en-GB"/>
        </w:rPr>
        <w:t xml:space="preserve">List additional GAC members, their affiliation and expertise, who will be invited to participate </w:t>
      </w:r>
      <w:r w:rsidR="00417B9F">
        <w:rPr>
          <w:rFonts w:eastAsiaTheme="minorHAnsi" w:cstheme="minorHAnsi"/>
          <w:b/>
          <w:i/>
          <w:lang w:val="en-GB"/>
        </w:rPr>
        <w:t>in</w:t>
      </w:r>
      <w:r w:rsidR="00417B9F" w:rsidRPr="0026543F">
        <w:rPr>
          <w:rFonts w:eastAsiaTheme="minorHAnsi" w:cstheme="minorHAnsi"/>
          <w:b/>
          <w:i/>
          <w:lang w:val="en-GB"/>
        </w:rPr>
        <w:t xml:space="preserve"> </w:t>
      </w:r>
      <w:r w:rsidRPr="0026543F">
        <w:rPr>
          <w:rFonts w:eastAsiaTheme="minorHAnsi" w:cstheme="minorHAnsi"/>
          <w:b/>
          <w:i/>
          <w:lang w:val="en-GB"/>
        </w:rPr>
        <w:t>the student’s PhD GAC</w:t>
      </w:r>
      <w:r w:rsidR="000B14D1">
        <w:rPr>
          <w:rFonts w:eastAsiaTheme="minorHAnsi" w:cstheme="minorHAnsi"/>
          <w:b/>
          <w:i/>
          <w:lang w:val="en-GB"/>
        </w:rPr>
        <w:t xml:space="preserve"> (to be complet</w:t>
      </w:r>
      <w:r w:rsidR="00417B9F">
        <w:rPr>
          <w:rFonts w:eastAsiaTheme="minorHAnsi" w:cstheme="minorHAnsi"/>
          <w:b/>
          <w:i/>
          <w:lang w:val="en-GB"/>
        </w:rPr>
        <w:t>ed</w:t>
      </w:r>
      <w:r w:rsidR="000B14D1">
        <w:rPr>
          <w:rFonts w:eastAsiaTheme="minorHAnsi" w:cstheme="minorHAnsi"/>
          <w:b/>
          <w:i/>
          <w:lang w:val="en-GB"/>
        </w:rPr>
        <w:t xml:space="preserve"> by the student </w:t>
      </w:r>
      <w:r w:rsidR="00417B9F">
        <w:rPr>
          <w:rFonts w:eastAsiaTheme="minorHAnsi" w:cstheme="minorHAnsi"/>
          <w:b/>
          <w:i/>
          <w:lang w:val="en-GB"/>
        </w:rPr>
        <w:t xml:space="preserve">and their supervisor after </w:t>
      </w:r>
      <w:r w:rsidR="007D6F05">
        <w:rPr>
          <w:rFonts w:eastAsiaTheme="minorHAnsi" w:cstheme="minorHAnsi"/>
          <w:b/>
          <w:i/>
          <w:lang w:val="en-GB"/>
        </w:rPr>
        <w:t xml:space="preserve">the </w:t>
      </w:r>
      <w:r w:rsidR="00417B9F">
        <w:rPr>
          <w:rFonts w:eastAsiaTheme="minorHAnsi" w:cstheme="minorHAnsi"/>
          <w:b/>
          <w:i/>
          <w:lang w:val="en-GB"/>
        </w:rPr>
        <w:t>exam)</w:t>
      </w:r>
    </w:p>
    <w:p w14:paraId="2584FE92" w14:textId="77777777" w:rsidR="00A00B07" w:rsidRDefault="00A00B07" w:rsidP="00984C8F">
      <w:pPr>
        <w:autoSpaceDE w:val="0"/>
        <w:autoSpaceDN w:val="0"/>
        <w:adjustRightInd w:val="0"/>
        <w:rPr>
          <w:rFonts w:eastAsiaTheme="minorHAnsi" w:cstheme="minorHAnsi"/>
          <w:b/>
          <w:i/>
          <w:lang w:val="en-GB"/>
        </w:rPr>
      </w:pPr>
    </w:p>
    <w:p w14:paraId="4414B806" w14:textId="77777777" w:rsidR="00A00B07" w:rsidRDefault="00A00B07" w:rsidP="00984C8F">
      <w:pPr>
        <w:autoSpaceDE w:val="0"/>
        <w:autoSpaceDN w:val="0"/>
        <w:adjustRightInd w:val="0"/>
        <w:rPr>
          <w:rFonts w:eastAsiaTheme="minorHAnsi" w:cstheme="minorHAnsi"/>
          <w:b/>
          <w:i/>
          <w:lang w:val="en-GB"/>
        </w:rPr>
      </w:pPr>
    </w:p>
    <w:p w14:paraId="026680F5" w14:textId="77777777" w:rsidR="00A00B07" w:rsidRDefault="00A00B07" w:rsidP="00984C8F">
      <w:pPr>
        <w:autoSpaceDE w:val="0"/>
        <w:autoSpaceDN w:val="0"/>
        <w:adjustRightInd w:val="0"/>
        <w:rPr>
          <w:rFonts w:eastAsiaTheme="minorHAnsi" w:cstheme="minorHAnsi"/>
          <w:b/>
          <w:i/>
          <w:lang w:val="en-GB"/>
        </w:rPr>
      </w:pPr>
    </w:p>
    <w:p w14:paraId="6033C915" w14:textId="77777777" w:rsidR="00A00B07" w:rsidRDefault="00A00B07" w:rsidP="00984C8F">
      <w:pPr>
        <w:autoSpaceDE w:val="0"/>
        <w:autoSpaceDN w:val="0"/>
        <w:adjustRightInd w:val="0"/>
        <w:rPr>
          <w:rFonts w:eastAsiaTheme="minorHAnsi" w:cstheme="minorHAnsi"/>
          <w:b/>
          <w:i/>
          <w:lang w:val="en-GB"/>
        </w:rPr>
      </w:pPr>
    </w:p>
    <w:p w14:paraId="07CA51F1" w14:textId="77777777" w:rsidR="00A00B07" w:rsidRDefault="00A00B07" w:rsidP="00984C8F">
      <w:pPr>
        <w:autoSpaceDE w:val="0"/>
        <w:autoSpaceDN w:val="0"/>
        <w:adjustRightInd w:val="0"/>
        <w:rPr>
          <w:rFonts w:eastAsiaTheme="minorHAnsi" w:cstheme="minorHAnsi"/>
          <w:b/>
          <w:i/>
          <w:lang w:val="en-GB"/>
        </w:rPr>
      </w:pPr>
    </w:p>
    <w:p w14:paraId="57437AC5" w14:textId="77777777" w:rsidR="00A00B07" w:rsidRDefault="00A00B07" w:rsidP="00984C8F">
      <w:pPr>
        <w:autoSpaceDE w:val="0"/>
        <w:autoSpaceDN w:val="0"/>
        <w:adjustRightInd w:val="0"/>
        <w:rPr>
          <w:rFonts w:eastAsiaTheme="minorHAnsi" w:cstheme="minorHAnsi"/>
          <w:b/>
          <w:i/>
          <w:lang w:val="en-GB"/>
        </w:rPr>
      </w:pPr>
    </w:p>
    <w:p w14:paraId="2D750276" w14:textId="77777777" w:rsidR="00A00B07" w:rsidRDefault="00A00B07" w:rsidP="00D1095C">
      <w:pPr>
        <w:autoSpaceDE w:val="0"/>
        <w:autoSpaceDN w:val="0"/>
        <w:adjustRightInd w:val="0"/>
        <w:rPr>
          <w:rFonts w:eastAsiaTheme="minorHAnsi" w:cstheme="minorHAnsi"/>
          <w:b/>
          <w:iCs/>
          <w:lang w:val="en-GB"/>
        </w:rPr>
      </w:pPr>
    </w:p>
    <w:p w14:paraId="0BB72EBC" w14:textId="77777777" w:rsidR="00A00B07" w:rsidRDefault="00A00B07" w:rsidP="00D1095C">
      <w:pPr>
        <w:autoSpaceDE w:val="0"/>
        <w:autoSpaceDN w:val="0"/>
        <w:adjustRightInd w:val="0"/>
        <w:rPr>
          <w:rFonts w:eastAsiaTheme="minorHAnsi" w:cstheme="minorHAnsi"/>
          <w:b/>
          <w:iCs/>
          <w:lang w:val="en-GB"/>
        </w:rPr>
      </w:pPr>
    </w:p>
    <w:p w14:paraId="6D067123" w14:textId="5E9EE2C1" w:rsidR="00B36E19" w:rsidRDefault="00B36E19" w:rsidP="00B36E19">
      <w:pPr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  <w:lang w:val="en-GB"/>
        </w:rPr>
      </w:pPr>
    </w:p>
    <w:sectPr w:rsidR="00B36E19" w:rsidSect="00CB3EEF">
      <w:headerReference w:type="default" r:id="rId7"/>
      <w:footerReference w:type="default" r:id="rId8"/>
      <w:pgSz w:w="12240" w:h="15840"/>
      <w:pgMar w:top="1021" w:right="1134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7F87AB" w14:textId="77777777" w:rsidR="00122F40" w:rsidRDefault="00122F40">
      <w:r>
        <w:separator/>
      </w:r>
    </w:p>
  </w:endnote>
  <w:endnote w:type="continuationSeparator" w:id="0">
    <w:p w14:paraId="6BC16C10" w14:textId="77777777" w:rsidR="00122F40" w:rsidRDefault="00122F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21989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640B3D" w14:textId="1677DC80" w:rsidR="001D5E4C" w:rsidRDefault="001D5E4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55B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05CE552" w14:textId="5F50EB69" w:rsidR="00B82B92" w:rsidRDefault="00B82B92" w:rsidP="009775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E252C7" w14:textId="77777777" w:rsidR="00122F40" w:rsidRDefault="00122F40">
      <w:r>
        <w:separator/>
      </w:r>
    </w:p>
  </w:footnote>
  <w:footnote w:type="continuationSeparator" w:id="0">
    <w:p w14:paraId="00F79546" w14:textId="77777777" w:rsidR="00122F40" w:rsidRDefault="00122F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7DDD7B" w14:textId="4DB2EDB7" w:rsidR="00E76F61" w:rsidRDefault="00E76F61" w:rsidP="0070644C">
    <w:pPr>
      <w:pStyle w:val="Header"/>
      <w:tabs>
        <w:tab w:val="clear" w:pos="9360"/>
        <w:tab w:val="right" w:pos="9923"/>
      </w:tabs>
    </w:pPr>
    <w:r>
      <w:rPr>
        <w:rFonts w:ascii="Times" w:hAnsi="Times" w:cs="Times"/>
        <w:noProof/>
        <w:color w:val="000000"/>
      </w:rPr>
      <w:drawing>
        <wp:anchor distT="0" distB="0" distL="114300" distR="114300" simplePos="0" relativeHeight="251668480" behindDoc="0" locked="0" layoutInCell="1" allowOverlap="1" wp14:anchorId="510847ED" wp14:editId="5E859346">
          <wp:simplePos x="0" y="0"/>
          <wp:positionH relativeFrom="margin">
            <wp:align>left</wp:align>
          </wp:positionH>
          <wp:positionV relativeFrom="paragraph">
            <wp:posOffset>6985</wp:posOffset>
          </wp:positionV>
          <wp:extent cx="1460000" cy="360000"/>
          <wp:effectExtent l="0" t="0" r="6985" b="2540"/>
          <wp:wrapSquare wrapText="bothSides"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</w:t>
    </w:r>
    <w:r>
      <w:tab/>
    </w:r>
    <w:r>
      <w:tab/>
      <w:t xml:space="preserve">   </w:t>
    </w:r>
    <w:r>
      <w:rPr>
        <w:noProof/>
      </w:rPr>
      <w:drawing>
        <wp:inline distT="0" distB="0" distL="0" distR="0" wp14:anchorId="1D0E8AE0" wp14:editId="1F6584F7">
          <wp:extent cx="1165002" cy="468000"/>
          <wp:effectExtent l="0" t="0" r="381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002" cy="46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74846F0" w14:textId="724A3407" w:rsidR="0026543F" w:rsidRDefault="0026543F" w:rsidP="0070644C">
    <w:pPr>
      <w:pStyle w:val="Header"/>
      <w:tabs>
        <w:tab w:val="clear" w:pos="9360"/>
        <w:tab w:val="right" w:pos="9923"/>
      </w:tabs>
    </w:pPr>
    <w:r>
      <w:tab/>
    </w:r>
    <w:r>
      <w:tab/>
      <w:t xml:space="preserve">Updated </w:t>
    </w:r>
    <w:r w:rsidR="00636F10">
      <w:t>April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DC90585"/>
    <w:multiLevelType w:val="hybridMultilevel"/>
    <w:tmpl w:val="ED683A80"/>
    <w:lvl w:ilvl="0" w:tplc="59EE833A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D26E57"/>
    <w:multiLevelType w:val="hybridMultilevel"/>
    <w:tmpl w:val="9FA4D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2701B6"/>
    <w:multiLevelType w:val="hybridMultilevel"/>
    <w:tmpl w:val="8892B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6678997">
    <w:abstractNumId w:val="1"/>
  </w:num>
  <w:num w:numId="2" w16cid:durableId="1043749367">
    <w:abstractNumId w:val="0"/>
  </w:num>
  <w:num w:numId="3" w16cid:durableId="10871911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1sDA3NzUwMDA0tDRW0lEKTi0uzszPAykwrAUAjn2OISwAAAA="/>
  </w:docVars>
  <w:rsids>
    <w:rsidRoot w:val="00AC0EC4"/>
    <w:rsid w:val="00006207"/>
    <w:rsid w:val="000132D6"/>
    <w:rsid w:val="00022773"/>
    <w:rsid w:val="00027495"/>
    <w:rsid w:val="0003605F"/>
    <w:rsid w:val="00047ACB"/>
    <w:rsid w:val="00051DBC"/>
    <w:rsid w:val="00062957"/>
    <w:rsid w:val="000712DA"/>
    <w:rsid w:val="0008497B"/>
    <w:rsid w:val="000B14D1"/>
    <w:rsid w:val="000C4D8B"/>
    <w:rsid w:val="000D3C05"/>
    <w:rsid w:val="000F66D7"/>
    <w:rsid w:val="000F6F9D"/>
    <w:rsid w:val="000F741B"/>
    <w:rsid w:val="00115FEB"/>
    <w:rsid w:val="00122F40"/>
    <w:rsid w:val="00125F81"/>
    <w:rsid w:val="00127850"/>
    <w:rsid w:val="0017093C"/>
    <w:rsid w:val="001933FA"/>
    <w:rsid w:val="001969E6"/>
    <w:rsid w:val="001A0A85"/>
    <w:rsid w:val="001D5E4C"/>
    <w:rsid w:val="001E0656"/>
    <w:rsid w:val="00207DC9"/>
    <w:rsid w:val="00241E3C"/>
    <w:rsid w:val="002432A4"/>
    <w:rsid w:val="00254662"/>
    <w:rsid w:val="0026543F"/>
    <w:rsid w:val="00266402"/>
    <w:rsid w:val="00276718"/>
    <w:rsid w:val="002A73BB"/>
    <w:rsid w:val="002E3716"/>
    <w:rsid w:val="002F279B"/>
    <w:rsid w:val="00302D73"/>
    <w:rsid w:val="00306E1C"/>
    <w:rsid w:val="0031461B"/>
    <w:rsid w:val="003273B9"/>
    <w:rsid w:val="00335682"/>
    <w:rsid w:val="00340F01"/>
    <w:rsid w:val="00351C4A"/>
    <w:rsid w:val="00366276"/>
    <w:rsid w:val="003755A3"/>
    <w:rsid w:val="003755B9"/>
    <w:rsid w:val="003C4425"/>
    <w:rsid w:val="003E0EB1"/>
    <w:rsid w:val="003E4F6E"/>
    <w:rsid w:val="00417B9F"/>
    <w:rsid w:val="00435B0A"/>
    <w:rsid w:val="00443F80"/>
    <w:rsid w:val="004526B1"/>
    <w:rsid w:val="004926DB"/>
    <w:rsid w:val="00492CC9"/>
    <w:rsid w:val="004A389C"/>
    <w:rsid w:val="004B0953"/>
    <w:rsid w:val="004E19C9"/>
    <w:rsid w:val="004E3AE3"/>
    <w:rsid w:val="004F33B9"/>
    <w:rsid w:val="0050232A"/>
    <w:rsid w:val="00561C7F"/>
    <w:rsid w:val="00564FF4"/>
    <w:rsid w:val="00567A82"/>
    <w:rsid w:val="00570BCE"/>
    <w:rsid w:val="005750F1"/>
    <w:rsid w:val="00580740"/>
    <w:rsid w:val="00590AA0"/>
    <w:rsid w:val="005C50BF"/>
    <w:rsid w:val="005D48EC"/>
    <w:rsid w:val="005F69C5"/>
    <w:rsid w:val="005F76A4"/>
    <w:rsid w:val="00601D6E"/>
    <w:rsid w:val="00602DE0"/>
    <w:rsid w:val="0062650E"/>
    <w:rsid w:val="00626629"/>
    <w:rsid w:val="00636F10"/>
    <w:rsid w:val="00643C3E"/>
    <w:rsid w:val="006A0928"/>
    <w:rsid w:val="006A46CD"/>
    <w:rsid w:val="006B0E3F"/>
    <w:rsid w:val="006D6C1B"/>
    <w:rsid w:val="006E65B0"/>
    <w:rsid w:val="0070644C"/>
    <w:rsid w:val="007066FD"/>
    <w:rsid w:val="00713791"/>
    <w:rsid w:val="00717228"/>
    <w:rsid w:val="007251FF"/>
    <w:rsid w:val="00727063"/>
    <w:rsid w:val="007325C3"/>
    <w:rsid w:val="00751C16"/>
    <w:rsid w:val="0076604B"/>
    <w:rsid w:val="00777DED"/>
    <w:rsid w:val="00791FB5"/>
    <w:rsid w:val="0079693D"/>
    <w:rsid w:val="007B40C8"/>
    <w:rsid w:val="007C26FC"/>
    <w:rsid w:val="007C4D9D"/>
    <w:rsid w:val="007C513A"/>
    <w:rsid w:val="007D6F05"/>
    <w:rsid w:val="007F6834"/>
    <w:rsid w:val="00802855"/>
    <w:rsid w:val="00812CDD"/>
    <w:rsid w:val="0081755F"/>
    <w:rsid w:val="00835418"/>
    <w:rsid w:val="008512FA"/>
    <w:rsid w:val="00882497"/>
    <w:rsid w:val="00891C30"/>
    <w:rsid w:val="008B5D6A"/>
    <w:rsid w:val="008C6A59"/>
    <w:rsid w:val="008E57E3"/>
    <w:rsid w:val="008F290C"/>
    <w:rsid w:val="00901A15"/>
    <w:rsid w:val="00923DF1"/>
    <w:rsid w:val="00927F74"/>
    <w:rsid w:val="00933364"/>
    <w:rsid w:val="00942E50"/>
    <w:rsid w:val="0096078F"/>
    <w:rsid w:val="00962FBA"/>
    <w:rsid w:val="00966D54"/>
    <w:rsid w:val="009753E8"/>
    <w:rsid w:val="00977596"/>
    <w:rsid w:val="00977A72"/>
    <w:rsid w:val="00984C8F"/>
    <w:rsid w:val="00993126"/>
    <w:rsid w:val="009B01B5"/>
    <w:rsid w:val="009B426C"/>
    <w:rsid w:val="009F11BE"/>
    <w:rsid w:val="00A00A84"/>
    <w:rsid w:val="00A00B07"/>
    <w:rsid w:val="00A07FE6"/>
    <w:rsid w:val="00A1412D"/>
    <w:rsid w:val="00A1505C"/>
    <w:rsid w:val="00A201F7"/>
    <w:rsid w:val="00A207E0"/>
    <w:rsid w:val="00A27D32"/>
    <w:rsid w:val="00A32130"/>
    <w:rsid w:val="00A32596"/>
    <w:rsid w:val="00A32E58"/>
    <w:rsid w:val="00A44EB8"/>
    <w:rsid w:val="00A46937"/>
    <w:rsid w:val="00A7734B"/>
    <w:rsid w:val="00A77C1C"/>
    <w:rsid w:val="00A827D9"/>
    <w:rsid w:val="00A845DE"/>
    <w:rsid w:val="00AB0E44"/>
    <w:rsid w:val="00AB6D87"/>
    <w:rsid w:val="00AB7455"/>
    <w:rsid w:val="00AC0EC4"/>
    <w:rsid w:val="00AD15C1"/>
    <w:rsid w:val="00AD746B"/>
    <w:rsid w:val="00AE0E81"/>
    <w:rsid w:val="00B130CF"/>
    <w:rsid w:val="00B2605E"/>
    <w:rsid w:val="00B30971"/>
    <w:rsid w:val="00B36E19"/>
    <w:rsid w:val="00B434F7"/>
    <w:rsid w:val="00B741C6"/>
    <w:rsid w:val="00B82B92"/>
    <w:rsid w:val="00B836BC"/>
    <w:rsid w:val="00B86E72"/>
    <w:rsid w:val="00B90113"/>
    <w:rsid w:val="00BB26BD"/>
    <w:rsid w:val="00BB6594"/>
    <w:rsid w:val="00BC1774"/>
    <w:rsid w:val="00BC78BD"/>
    <w:rsid w:val="00C0208A"/>
    <w:rsid w:val="00C16709"/>
    <w:rsid w:val="00C42A70"/>
    <w:rsid w:val="00C51BF8"/>
    <w:rsid w:val="00C51FEA"/>
    <w:rsid w:val="00C54093"/>
    <w:rsid w:val="00C55FC1"/>
    <w:rsid w:val="00C940E0"/>
    <w:rsid w:val="00C97BD4"/>
    <w:rsid w:val="00CB149B"/>
    <w:rsid w:val="00CB3EEF"/>
    <w:rsid w:val="00CB5C5F"/>
    <w:rsid w:val="00CC7A43"/>
    <w:rsid w:val="00CD4140"/>
    <w:rsid w:val="00CF5068"/>
    <w:rsid w:val="00CF7983"/>
    <w:rsid w:val="00D1095C"/>
    <w:rsid w:val="00D1491B"/>
    <w:rsid w:val="00D1618C"/>
    <w:rsid w:val="00D3336D"/>
    <w:rsid w:val="00D4648D"/>
    <w:rsid w:val="00D54DA3"/>
    <w:rsid w:val="00D552EF"/>
    <w:rsid w:val="00D732F2"/>
    <w:rsid w:val="00D778D8"/>
    <w:rsid w:val="00D949B1"/>
    <w:rsid w:val="00DA1818"/>
    <w:rsid w:val="00DB295A"/>
    <w:rsid w:val="00DB4751"/>
    <w:rsid w:val="00DB60AB"/>
    <w:rsid w:val="00DD538E"/>
    <w:rsid w:val="00DD740C"/>
    <w:rsid w:val="00DE7A08"/>
    <w:rsid w:val="00E11CFB"/>
    <w:rsid w:val="00E338CE"/>
    <w:rsid w:val="00E35E99"/>
    <w:rsid w:val="00E4325B"/>
    <w:rsid w:val="00E4435A"/>
    <w:rsid w:val="00E76F61"/>
    <w:rsid w:val="00E849D8"/>
    <w:rsid w:val="00E86406"/>
    <w:rsid w:val="00E90492"/>
    <w:rsid w:val="00EA2316"/>
    <w:rsid w:val="00EC5559"/>
    <w:rsid w:val="00ED1F57"/>
    <w:rsid w:val="00EF0A18"/>
    <w:rsid w:val="00F00651"/>
    <w:rsid w:val="00F1104A"/>
    <w:rsid w:val="00F161B8"/>
    <w:rsid w:val="00F478C8"/>
    <w:rsid w:val="00F50FB4"/>
    <w:rsid w:val="00F618F0"/>
    <w:rsid w:val="00F61A59"/>
    <w:rsid w:val="00F70A57"/>
    <w:rsid w:val="00F90380"/>
    <w:rsid w:val="00F958B2"/>
    <w:rsid w:val="00FA6A4B"/>
    <w:rsid w:val="00FA6CF8"/>
    <w:rsid w:val="00FC722E"/>
    <w:rsid w:val="00FC7AFC"/>
    <w:rsid w:val="00FF3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D9BE35F"/>
  <w15:docId w15:val="{560DDB90-9E41-874E-A9DB-A56387F08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EC4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C0EC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C0EC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qFormat/>
    <w:rsid w:val="00AC0E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0EC4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132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32D6"/>
    <w:rPr>
      <w:rFonts w:eastAsiaTheme="minorEastAsia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273B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3B9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3B9"/>
    <w:rPr>
      <w:rFonts w:ascii="Lucida Grande" w:eastAsiaTheme="minorEastAsia" w:hAnsi="Lucida Grande"/>
      <w:sz w:val="18"/>
      <w:szCs w:val="18"/>
      <w:lang w:val="en-US"/>
    </w:rPr>
  </w:style>
  <w:style w:type="table" w:styleId="TableGrid">
    <w:name w:val="Table Grid"/>
    <w:basedOn w:val="TableNormal"/>
    <w:uiPriority w:val="59"/>
    <w:rsid w:val="00EA2316"/>
    <w:pPr>
      <w:widowControl w:val="0"/>
    </w:pPr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F11BE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A00A84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C940E0"/>
    <w:pPr>
      <w:widowControl w:val="0"/>
      <w:ind w:left="131"/>
    </w:pPr>
    <w:rPr>
      <w:rFonts w:ascii="Arial" w:eastAsia="Arial" w:hAnsi="Arial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C940E0"/>
    <w:rPr>
      <w:rFonts w:ascii="Arial" w:eastAsia="Arial" w:hAnsi="Arial"/>
      <w:sz w:val="21"/>
      <w:szCs w:val="21"/>
      <w:lang w:val="en-US"/>
    </w:rPr>
  </w:style>
  <w:style w:type="paragraph" w:styleId="NoSpacing">
    <w:name w:val="No Spacing"/>
    <w:uiPriority w:val="1"/>
    <w:qFormat/>
    <w:rsid w:val="000712DA"/>
    <w:rPr>
      <w:color w:val="44546A" w:themeColor="text2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F74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74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741B"/>
    <w:rPr>
      <w:rFonts w:eastAsiaTheme="minorEastAsi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74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741B"/>
    <w:rPr>
      <w:rFonts w:eastAsiaTheme="minorEastAsia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E86406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85</Words>
  <Characters>2245</Characters>
  <Application>Microsoft Office Word</Application>
  <DocSecurity>0</DocSecurity>
  <Lines>153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ott School of Business</Company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Gonsalves</dc:creator>
  <cp:keywords/>
  <dc:description/>
  <cp:lastModifiedBy>Edana Cassol</cp:lastModifiedBy>
  <cp:revision>3</cp:revision>
  <cp:lastPrinted>2017-09-22T14:38:00Z</cp:lastPrinted>
  <dcterms:created xsi:type="dcterms:W3CDTF">2024-04-24T13:59:00Z</dcterms:created>
  <dcterms:modified xsi:type="dcterms:W3CDTF">2024-04-24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184b2cf9cb8a9b28ba243a9fc8fdad59f048263e1c86cf9bfd539948726216</vt:lpwstr>
  </property>
</Properties>
</file>